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65640" w14:textId="77777777" w:rsidR="00F41B34" w:rsidRDefault="00E37501">
      <w:pPr>
        <w:pStyle w:val="P68B1DB1-Navaden1"/>
        <w:spacing w:after="0" w:line="240" w:lineRule="auto"/>
        <w:jc w:val="right"/>
      </w:pPr>
      <w:r>
        <w:t>PDŠ_Obr-5b</w:t>
      </w:r>
    </w:p>
    <w:p w14:paraId="4513CDB6" w14:textId="77777777" w:rsidR="00F41B34" w:rsidRDefault="00F41B3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932EBAA" w14:textId="32E5D42F" w:rsidR="00F41B34" w:rsidRDefault="00D024E4" w:rsidP="00D024E4">
      <w:pPr>
        <w:pStyle w:val="P68B1DB1-Navaden2"/>
        <w:spacing w:after="0" w:line="240" w:lineRule="auto"/>
        <w:jc w:val="center"/>
        <w:rPr>
          <w:szCs w:val="24"/>
          <w:lang w:val="en-GB"/>
        </w:rPr>
      </w:pPr>
      <w:r w:rsidRPr="007B1A5E">
        <w:rPr>
          <w:szCs w:val="24"/>
          <w:lang w:val="en-GB"/>
        </w:rPr>
        <w:t>MENTOR'S REPORT ON DOCTORAL DISSERTATION</w:t>
      </w:r>
    </w:p>
    <w:p w14:paraId="181F2585" w14:textId="77777777" w:rsidR="00D024E4" w:rsidRPr="00D024E4" w:rsidRDefault="00D024E4" w:rsidP="00D024E4">
      <w:pPr>
        <w:pStyle w:val="P68B1DB1-Navaden2"/>
        <w:spacing w:after="0" w:line="240" w:lineRule="auto"/>
        <w:jc w:val="center"/>
      </w:pPr>
    </w:p>
    <w:p w14:paraId="5187A76F" w14:textId="05946BDC" w:rsidR="00F41B34" w:rsidRDefault="00E37501">
      <w:pPr>
        <w:pStyle w:val="P68B1DB1-Navaden1"/>
        <w:spacing w:after="0" w:line="240" w:lineRule="auto"/>
        <w:jc w:val="both"/>
      </w:pPr>
      <w:r>
        <w:t>The mentor and co-mentor jointly complete the report and submit it to the Office.</w:t>
      </w:r>
    </w:p>
    <w:p w14:paraId="5C2F1C86" w14:textId="77777777" w:rsidR="00F41B34" w:rsidRDefault="00F41B34">
      <w:pPr>
        <w:spacing w:after="0" w:line="240" w:lineRule="auto"/>
        <w:rPr>
          <w:rFonts w:ascii="Times New Roman" w:hAnsi="Times New Roman"/>
        </w:rPr>
      </w:pPr>
    </w:p>
    <w:p w14:paraId="16661A4C" w14:textId="77777777" w:rsidR="00F41B34" w:rsidRDefault="00E37501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Doctoral student information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F41B34" w14:paraId="189DB798" w14:textId="77777777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14:paraId="660B9260" w14:textId="77777777" w:rsidR="00F41B34" w:rsidRDefault="00E37501">
            <w:pPr>
              <w:pStyle w:val="P68B1DB1-Navaden1"/>
              <w:spacing w:after="0" w:line="240" w:lineRule="auto"/>
              <w:jc w:val="right"/>
            </w:pPr>
            <w:r>
              <w:t>Name and surname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64FB52A0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>
              <w:instrText xml:space="preserve"> FORMTEXT </w:instrText>
            </w:r>
            <w:r>
              <w:fldChar w:fldCharType="separate"/>
            </w:r>
            <w:bookmarkStart w:id="1" w:name="_GoBack"/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bookmarkEnd w:id="1"/>
            <w:r>
              <w:fldChar w:fldCharType="end"/>
            </w:r>
            <w:bookmarkEnd w:id="0"/>
          </w:p>
        </w:tc>
      </w:tr>
    </w:tbl>
    <w:p w14:paraId="7598F22B" w14:textId="77777777" w:rsidR="00F41B34" w:rsidRDefault="00F41B34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78F656B" w14:textId="6316FBE1" w:rsidR="00F41B34" w:rsidRDefault="00E37501">
      <w:pPr>
        <w:pStyle w:val="P68B1DB1-Navaden2"/>
        <w:numPr>
          <w:ilvl w:val="0"/>
          <w:numId w:val="16"/>
        </w:numPr>
        <w:spacing w:after="0" w:line="240" w:lineRule="auto"/>
        <w:ind w:left="357" w:hanging="357"/>
      </w:pPr>
      <w:r>
        <w:t>Title of doctoral dissertation:</w:t>
      </w:r>
    </w:p>
    <w:p w14:paraId="03C9D7F5" w14:textId="716E9716" w:rsidR="006F3581" w:rsidRDefault="006F3581" w:rsidP="006F3581">
      <w:pPr>
        <w:pStyle w:val="P68B1DB1-Navaden2"/>
        <w:spacing w:after="0" w:line="240" w:lineRule="auto"/>
        <w:ind w:left="357"/>
      </w:pPr>
      <w:r>
        <w:fldChar w:fldCharType="begin">
          <w:ffData>
            <w:name w:val="Besedilo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14:paraId="79E82A64" w14:textId="77777777" w:rsidR="00F41B34" w:rsidRDefault="00F41B34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14:paraId="5AAF36BD" w14:textId="46974E0D" w:rsidR="00F41B34" w:rsidRDefault="00E37501">
      <w:pPr>
        <w:pStyle w:val="P68B1DB1-Navaden1"/>
        <w:numPr>
          <w:ilvl w:val="0"/>
          <w:numId w:val="16"/>
        </w:numPr>
        <w:spacing w:after="0" w:line="240" w:lineRule="auto"/>
        <w:ind w:left="357" w:hanging="357"/>
        <w:rPr>
          <w:b/>
        </w:rPr>
      </w:pPr>
      <w:r>
        <w:rPr>
          <w:b/>
        </w:rPr>
        <w:t>Mentor</w:t>
      </w:r>
      <w: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68"/>
        <w:gridCol w:w="6091"/>
      </w:tblGrid>
      <w:tr w:rsidR="00F41B34" w14:paraId="05D18910" w14:textId="77777777">
        <w:trPr>
          <w:trHeight w:hRule="exact" w:val="340"/>
        </w:trPr>
        <w:tc>
          <w:tcPr>
            <w:tcW w:w="2268" w:type="dxa"/>
            <w:shd w:val="clear" w:color="auto" w:fill="auto"/>
            <w:vAlign w:val="center"/>
          </w:tcPr>
          <w:p w14:paraId="0ED3C69B" w14:textId="77777777" w:rsidR="00F41B34" w:rsidRDefault="00E37501">
            <w:pPr>
              <w:pStyle w:val="P68B1DB1-Navaden1"/>
              <w:spacing w:after="0" w:line="240" w:lineRule="auto"/>
            </w:pPr>
            <w:r>
              <w:t>Title, name and surname:</w:t>
            </w:r>
          </w:p>
        </w:tc>
        <w:tc>
          <w:tcPr>
            <w:tcW w:w="6091" w:type="dxa"/>
            <w:tcBorders>
              <w:bottom w:val="single" w:sz="4" w:space="0" w:color="auto"/>
            </w:tcBorders>
            <w:vAlign w:val="center"/>
          </w:tcPr>
          <w:p w14:paraId="6D76E8E5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"/>
          </w:p>
        </w:tc>
      </w:tr>
    </w:tbl>
    <w:p w14:paraId="275A82D3" w14:textId="77777777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F41B34" w14:paraId="05B33AE6" w14:textId="77777777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11F8D217" w14:textId="77777777" w:rsidR="00F41B34" w:rsidRDefault="00E37501">
            <w:pPr>
              <w:pStyle w:val="P68B1DB1-Navaden1"/>
              <w:spacing w:after="0" w:line="240" w:lineRule="auto"/>
              <w:ind w:left="-108"/>
            </w:pPr>
            <w:r>
              <w:t>Area of appointment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11A07BAC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283" w:type="dxa"/>
            <w:vAlign w:val="center"/>
          </w:tcPr>
          <w:p w14:paraId="54B53B9E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47BCF6D6" w14:textId="77777777" w:rsidR="00F41B34" w:rsidRDefault="00E37501">
            <w:pPr>
              <w:pStyle w:val="P68B1DB1-Navaden1"/>
              <w:spacing w:after="0" w:line="240" w:lineRule="auto"/>
            </w:pPr>
            <w:r>
              <w:t>Expiry date of the appointment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75652CC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47E7346A" w14:textId="6F2E23C9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p w14:paraId="581FCD4E" w14:textId="571409C4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p w14:paraId="22AAAA96" w14:textId="4266BB2E" w:rsidR="00F41B34" w:rsidRDefault="00E37501">
      <w:pPr>
        <w:pStyle w:val="P68B1DB1-Navaden1"/>
        <w:numPr>
          <w:ilvl w:val="0"/>
          <w:numId w:val="16"/>
        </w:numPr>
        <w:spacing w:after="0" w:line="240" w:lineRule="auto"/>
        <w:ind w:left="357" w:hanging="357"/>
        <w:rPr>
          <w:b/>
        </w:rPr>
      </w:pPr>
      <w:r>
        <w:rPr>
          <w:b/>
        </w:rPr>
        <w:t>Co-mentor</w:t>
      </w:r>
      <w: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68"/>
        <w:gridCol w:w="6091"/>
      </w:tblGrid>
      <w:tr w:rsidR="00F41B34" w14:paraId="25F4F16F" w14:textId="77777777">
        <w:trPr>
          <w:trHeight w:hRule="exact" w:val="340"/>
        </w:trPr>
        <w:tc>
          <w:tcPr>
            <w:tcW w:w="2268" w:type="dxa"/>
            <w:shd w:val="clear" w:color="auto" w:fill="auto"/>
            <w:vAlign w:val="center"/>
          </w:tcPr>
          <w:p w14:paraId="085F0554" w14:textId="77777777" w:rsidR="00F41B34" w:rsidRDefault="00E37501">
            <w:pPr>
              <w:pStyle w:val="P68B1DB1-Navaden1"/>
              <w:spacing w:after="0" w:line="240" w:lineRule="auto"/>
            </w:pPr>
            <w:r>
              <w:t>Title, name and surname:</w:t>
            </w:r>
          </w:p>
        </w:tc>
        <w:tc>
          <w:tcPr>
            <w:tcW w:w="6091" w:type="dxa"/>
            <w:tcBorders>
              <w:bottom w:val="single" w:sz="4" w:space="0" w:color="auto"/>
            </w:tcBorders>
            <w:vAlign w:val="center"/>
          </w:tcPr>
          <w:p w14:paraId="405C09E8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13C1DC90" w14:textId="77777777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8823" w:type="dxa"/>
        <w:tblInd w:w="108" w:type="dxa"/>
        <w:tblLook w:val="04A0" w:firstRow="1" w:lastRow="0" w:firstColumn="1" w:lastColumn="0" w:noHBand="0" w:noVBand="1"/>
      </w:tblPr>
      <w:tblGrid>
        <w:gridCol w:w="1877"/>
        <w:gridCol w:w="2977"/>
        <w:gridCol w:w="283"/>
        <w:gridCol w:w="2410"/>
        <w:gridCol w:w="1276"/>
      </w:tblGrid>
      <w:tr w:rsidR="00F41B34" w14:paraId="05339654" w14:textId="77777777">
        <w:trPr>
          <w:trHeight w:val="340"/>
        </w:trPr>
        <w:tc>
          <w:tcPr>
            <w:tcW w:w="1877" w:type="dxa"/>
            <w:shd w:val="clear" w:color="auto" w:fill="auto"/>
            <w:vAlign w:val="center"/>
          </w:tcPr>
          <w:p w14:paraId="0F3732BE" w14:textId="77777777" w:rsidR="00F41B34" w:rsidRDefault="00E37501">
            <w:pPr>
              <w:pStyle w:val="P68B1DB1-Navaden1"/>
              <w:spacing w:after="0" w:line="240" w:lineRule="auto"/>
              <w:ind w:left="-108"/>
            </w:pPr>
            <w:r>
              <w:t>Area of appointment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53A25FDD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283" w:type="dxa"/>
            <w:vAlign w:val="center"/>
          </w:tcPr>
          <w:p w14:paraId="17448E02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14:paraId="3C08ABB5" w14:textId="77777777" w:rsidR="00F41B34" w:rsidRDefault="00E37501">
            <w:pPr>
              <w:pStyle w:val="P68B1DB1-Navaden1"/>
              <w:spacing w:after="0" w:line="240" w:lineRule="auto"/>
            </w:pPr>
            <w:r>
              <w:t>Expiry date of the appointment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3B01572" w14:textId="77777777" w:rsidR="00F41B34" w:rsidRDefault="00E37501">
            <w:pPr>
              <w:pStyle w:val="P68B1DB1-Navaden1"/>
              <w:spacing w:after="0" w:line="240" w:lineRule="auto"/>
            </w:pPr>
            <w: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36C79BA4" w14:textId="77777777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p w14:paraId="0BD29C74" w14:textId="68F8E943" w:rsidR="00F41B34" w:rsidRDefault="00E37501">
      <w:pPr>
        <w:pStyle w:val="P68B1DB1-Navaden2"/>
        <w:spacing w:after="0" w:line="240" w:lineRule="auto"/>
        <w:rPr>
          <w:rFonts w:eastAsia="SimSun"/>
        </w:rPr>
      </w:pPr>
      <w:r>
        <w:t>4. Assessment of t</w:t>
      </w:r>
      <w:r w:rsidR="004C7D61">
        <w:t xml:space="preserve">he basic characteristics of </w:t>
      </w:r>
      <w:r>
        <w:t xml:space="preserve">doctoral dissertation (1 - very </w:t>
      </w:r>
      <w:r w:rsidR="004C7D61">
        <w:t>poor</w:t>
      </w:r>
      <w:r>
        <w:t>… 5 - very good)</w:t>
      </w:r>
    </w:p>
    <w:p w14:paraId="193037EB" w14:textId="562A15C1" w:rsidR="00F41B34" w:rsidRDefault="00E37501">
      <w:pPr>
        <w:pStyle w:val="P68B1DB1-Navaden2"/>
        <w:spacing w:after="0" w:line="240" w:lineRule="auto"/>
      </w:pPr>
      <w:r>
        <w:t>Give a brief justification for the assessment for each characteristic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174"/>
        <w:gridCol w:w="2888"/>
      </w:tblGrid>
      <w:tr w:rsidR="00F41B34" w14:paraId="486A9ACB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C8CEBB" w14:textId="77777777" w:rsidR="00F41B34" w:rsidRDefault="00E37501">
            <w:pPr>
              <w:pStyle w:val="P68B1DB1-Navaden3"/>
              <w:spacing w:after="0" w:line="288" w:lineRule="auto"/>
            </w:pPr>
            <w:r>
              <w:t>Theoretical treatment of the topic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AFA571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646A2C29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E1" w14:textId="23B529D9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2FB2F8E8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C1472C" w14:textId="13177268" w:rsidR="00F41B34" w:rsidRDefault="00E37501">
            <w:pPr>
              <w:pStyle w:val="P68B1DB1-Navaden3"/>
              <w:spacing w:after="0" w:line="288" w:lineRule="auto"/>
            </w:pPr>
            <w:r>
              <w:t>Definition of the problem under consideration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D42C43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4D6A3991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C633" w14:textId="0FC26E32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3218EF6A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03ABB6" w14:textId="00EB467B" w:rsidR="00F41B34" w:rsidRDefault="00E37501">
            <w:pPr>
              <w:pStyle w:val="P68B1DB1-Navaden3"/>
              <w:spacing w:after="0" w:line="288" w:lineRule="auto"/>
            </w:pPr>
            <w:r>
              <w:t>Selection of methodology or research methods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DF06E9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65CC8780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1522" w14:textId="5891214D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6CD55089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A583D9" w14:textId="3AB67C7B" w:rsidR="00F41B34" w:rsidRDefault="00E37501">
            <w:pPr>
              <w:pStyle w:val="P68B1DB1-Navaden3"/>
              <w:spacing w:after="0" w:line="288" w:lineRule="auto"/>
            </w:pPr>
            <w:r>
              <w:t>Implementation of research methods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BFDEDB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241BD9DB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D303" w14:textId="2C307A5C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36522638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7F84B7" w14:textId="707A506D" w:rsidR="00F41B34" w:rsidRDefault="00E37501">
            <w:pPr>
              <w:pStyle w:val="P68B1DB1-Navaden3"/>
              <w:spacing w:after="0" w:line="288" w:lineRule="auto"/>
            </w:pPr>
            <w:r>
              <w:t>Interpretation of research findings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133E85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21209CE7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67198" w14:textId="76173219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1FED064F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910B23" w14:textId="2738ADD6" w:rsidR="00F41B34" w:rsidRDefault="00E37501">
            <w:pPr>
              <w:pStyle w:val="P68B1DB1-Navaden3"/>
              <w:spacing w:after="0" w:line="288" w:lineRule="auto"/>
            </w:pPr>
            <w:r>
              <w:t>Conclusions arising from the findings of the research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64FA8F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622B232F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9CA86" w14:textId="19BACDAD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75E0AB86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AB85EA" w14:textId="29EDDE0B" w:rsidR="00F41B34" w:rsidRDefault="00E37501">
            <w:pPr>
              <w:pStyle w:val="P68B1DB1-Navaden3"/>
              <w:spacing w:after="0" w:line="288" w:lineRule="auto"/>
            </w:pPr>
            <w:r>
              <w:t>Contribution to science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3D25D1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0D52033F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7D34C" w14:textId="516B53C9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11F117D4" w14:textId="77777777">
        <w:tc>
          <w:tcPr>
            <w:tcW w:w="61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17CDAD" w14:textId="3AA765C0" w:rsidR="00F41B34" w:rsidRDefault="00E37501">
            <w:pPr>
              <w:pStyle w:val="P68B1DB1-Navaden3"/>
              <w:spacing w:after="0" w:line="288" w:lineRule="auto"/>
            </w:pPr>
            <w:r>
              <w:t>Selection of literature.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3A62E8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7C71D9EC" w14:textId="77777777">
        <w:tc>
          <w:tcPr>
            <w:tcW w:w="90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96C04" w14:textId="7A1CBE7A" w:rsidR="00F41B34" w:rsidRDefault="00E37501">
            <w:pPr>
              <w:pStyle w:val="P68B1DB1-Navaden3"/>
              <w:spacing w:after="0" w:line="288" w:lineRule="auto"/>
            </w:pPr>
            <w:r>
              <w:t xml:space="preserve">Justification of the assessment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F41B34" w14:paraId="7453ED9B" w14:textId="77777777">
        <w:tc>
          <w:tcPr>
            <w:tcW w:w="6181" w:type="dxa"/>
            <w:tcBorders>
              <w:top w:val="single" w:sz="4" w:space="0" w:color="auto"/>
            </w:tcBorders>
            <w:vAlign w:val="center"/>
          </w:tcPr>
          <w:p w14:paraId="66332B86" w14:textId="77777777" w:rsidR="00F41B34" w:rsidRDefault="00F41B34">
            <w:pPr>
              <w:spacing w:after="0" w:line="288" w:lineRule="auto"/>
              <w:rPr>
                <w:rFonts w:ascii="Times New Roman" w:eastAsia="SimSun" w:hAnsi="Times New Roman"/>
                <w:highlight w:val="yellow"/>
              </w:rPr>
            </w:pPr>
          </w:p>
        </w:tc>
        <w:tc>
          <w:tcPr>
            <w:tcW w:w="2891" w:type="dxa"/>
            <w:tcBorders>
              <w:top w:val="single" w:sz="4" w:space="0" w:color="auto"/>
            </w:tcBorders>
            <w:vAlign w:val="center"/>
          </w:tcPr>
          <w:p w14:paraId="5419941D" w14:textId="77777777" w:rsidR="00F41B34" w:rsidRDefault="00F41B34">
            <w:pPr>
              <w:spacing w:after="0" w:line="288" w:lineRule="auto"/>
              <w:rPr>
                <w:rFonts w:ascii="Times New Roman" w:eastAsia="SimSun" w:hAnsi="Times New Roman"/>
                <w:highlight w:val="yellow"/>
              </w:rPr>
            </w:pPr>
          </w:p>
        </w:tc>
      </w:tr>
    </w:tbl>
    <w:p w14:paraId="692BE6AC" w14:textId="54325168" w:rsidR="00F41B34" w:rsidRDefault="004C7D61">
      <w:pPr>
        <w:pStyle w:val="P68B1DB1-Navaden4"/>
        <w:numPr>
          <w:ilvl w:val="0"/>
          <w:numId w:val="16"/>
        </w:numPr>
        <w:spacing w:before="100" w:beforeAutospacing="1" w:after="100" w:afterAutospacing="1" w:line="240" w:lineRule="auto"/>
        <w:jc w:val="both"/>
      </w:pPr>
      <w:r>
        <w:lastRenderedPageBreak/>
        <w:t xml:space="preserve">Overlap of </w:t>
      </w:r>
      <w:r w:rsidR="00E37501">
        <w:t>doctoral dissertation with other texts</w:t>
      </w:r>
    </w:p>
    <w:p w14:paraId="543D3956" w14:textId="5EEDDE2A" w:rsidR="00F41B34" w:rsidRDefault="00E37501">
      <w:pPr>
        <w:pStyle w:val="P68B1DB1-Navaden3"/>
        <w:spacing w:after="0" w:line="240" w:lineRule="auto"/>
        <w:jc w:val="both"/>
      </w:pPr>
      <w:r>
        <w:t>Enter t</w:t>
      </w:r>
      <w:r w:rsidR="004C7D61">
        <w:t xml:space="preserve">he percentage of overlap of </w:t>
      </w:r>
      <w:r>
        <w:t xml:space="preserve">doctoral dissertation with other texts, as resulting from the Detector of similar contents: </w:t>
      </w:r>
      <w:r>
        <w:fldChar w:fldCharType="begin">
          <w:ffData>
            <w:name w:val="Besedilo7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14:paraId="4BCD84D0" w14:textId="77777777" w:rsidR="00F41B34" w:rsidRDefault="00F41B34">
      <w:pPr>
        <w:spacing w:after="0" w:line="240" w:lineRule="auto"/>
        <w:jc w:val="both"/>
        <w:rPr>
          <w:rFonts w:ascii="Times New Roman" w:eastAsia="SimSun" w:hAnsi="Times New Roman"/>
        </w:rPr>
      </w:pPr>
    </w:p>
    <w:p w14:paraId="266D00F9" w14:textId="101270EC" w:rsidR="00F41B34" w:rsidRDefault="004C7D61">
      <w:pPr>
        <w:pStyle w:val="P68B1DB1-Navaden3"/>
        <w:spacing w:after="0" w:line="240" w:lineRule="auto"/>
        <w:jc w:val="both"/>
      </w:pPr>
      <w:r>
        <w:t xml:space="preserve">The overlap of </w:t>
      </w:r>
      <w:r w:rsidR="00E37501">
        <w:t>student's doctoral dissertation with other texts is:</w:t>
      </w:r>
    </w:p>
    <w:p w14:paraId="3ECB0907" w14:textId="77777777" w:rsidR="00F41B34" w:rsidRDefault="00E37501">
      <w:pPr>
        <w:pStyle w:val="P68B1DB1-Navaden3"/>
        <w:spacing w:after="0" w:line="240" w:lineRule="auto"/>
        <w:jc w:val="both"/>
      </w:pPr>
      <w: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950E6">
        <w:fldChar w:fldCharType="separate"/>
      </w:r>
      <w:r>
        <w:fldChar w:fldCharType="end"/>
      </w:r>
      <w:r>
        <w:t>suitable for defense.</w:t>
      </w:r>
    </w:p>
    <w:p w14:paraId="0E2630B5" w14:textId="77777777" w:rsidR="00F41B34" w:rsidRDefault="00E37501">
      <w:pPr>
        <w:pStyle w:val="P68B1DB1-Navaden3"/>
        <w:spacing w:after="0" w:line="240" w:lineRule="auto"/>
        <w:jc w:val="both"/>
      </w:pPr>
      <w: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950E6">
        <w:fldChar w:fldCharType="separate"/>
      </w:r>
      <w:r>
        <w:fldChar w:fldCharType="end"/>
      </w:r>
      <w:r>
        <w:t>unsuitable for defense.</w:t>
      </w:r>
    </w:p>
    <w:p w14:paraId="6A273717" w14:textId="77777777" w:rsidR="00F41B34" w:rsidRDefault="00F41B34">
      <w:pPr>
        <w:spacing w:after="0" w:line="240" w:lineRule="auto"/>
        <w:jc w:val="both"/>
        <w:rPr>
          <w:rFonts w:ascii="Times New Roman" w:eastAsia="SimSu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3"/>
        <w:gridCol w:w="7719"/>
      </w:tblGrid>
      <w:tr w:rsidR="00F41B34" w14:paraId="2CCDE2FB" w14:textId="77777777">
        <w:trPr>
          <w:trHeight w:val="340"/>
        </w:trPr>
        <w:tc>
          <w:tcPr>
            <w:tcW w:w="1319" w:type="dxa"/>
            <w:shd w:val="clear" w:color="auto" w:fill="auto"/>
            <w:vAlign w:val="center"/>
          </w:tcPr>
          <w:p w14:paraId="7D79550E" w14:textId="77777777" w:rsidR="00F41B34" w:rsidRDefault="00E37501">
            <w:pPr>
              <w:pStyle w:val="P68B1DB1-Navaden3"/>
              <w:spacing w:before="100" w:beforeAutospacing="1" w:after="100" w:afterAutospacing="1" w:line="240" w:lineRule="auto"/>
            </w:pPr>
            <w:r>
              <w:t>Justification:</w:t>
            </w:r>
          </w:p>
        </w:tc>
        <w:tc>
          <w:tcPr>
            <w:tcW w:w="7968" w:type="dxa"/>
            <w:vAlign w:val="center"/>
          </w:tcPr>
          <w:p w14:paraId="32C0E2E9" w14:textId="77777777" w:rsidR="00F41B34" w:rsidRDefault="00E37501">
            <w:pPr>
              <w:pStyle w:val="P68B1DB1-Navaden3"/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18984F5" w14:textId="77777777" w:rsidR="00F41B34" w:rsidRDefault="00F41B34">
      <w:pPr>
        <w:spacing w:after="0" w:line="288" w:lineRule="auto"/>
        <w:ind w:left="360"/>
        <w:jc w:val="both"/>
        <w:rPr>
          <w:rFonts w:ascii="Times New Roman" w:eastAsia="SimSun" w:hAnsi="Times New Roman"/>
        </w:rPr>
      </w:pPr>
    </w:p>
    <w:p w14:paraId="43BE99AC" w14:textId="5DED6CF9" w:rsidR="00F41B34" w:rsidRDefault="00E37501">
      <w:pPr>
        <w:pStyle w:val="P68B1DB1-Navaden4"/>
        <w:numPr>
          <w:ilvl w:val="0"/>
          <w:numId w:val="16"/>
        </w:numPr>
        <w:spacing w:after="0" w:line="288" w:lineRule="auto"/>
        <w:jc w:val="both"/>
      </w:pPr>
      <w:r>
        <w:t>Cooperation between (co) mentor and student (1 - very poor… 5 - very good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202"/>
        <w:gridCol w:w="2870"/>
      </w:tblGrid>
      <w:tr w:rsidR="00F41B34" w14:paraId="21DC1615" w14:textId="77777777">
        <w:tc>
          <w:tcPr>
            <w:tcW w:w="6202" w:type="dxa"/>
            <w:vAlign w:val="center"/>
          </w:tcPr>
          <w:p w14:paraId="021A4044" w14:textId="77777777" w:rsidR="00F41B34" w:rsidRDefault="00E37501">
            <w:pPr>
              <w:pStyle w:val="P68B1DB1-Navaden3"/>
              <w:spacing w:after="0" w:line="288" w:lineRule="auto"/>
            </w:pPr>
            <w:r>
              <w:t>Independence of the student in preparing a doctoral dissertation.</w:t>
            </w:r>
          </w:p>
        </w:tc>
        <w:tc>
          <w:tcPr>
            <w:tcW w:w="2870" w:type="dxa"/>
            <w:vAlign w:val="center"/>
          </w:tcPr>
          <w:p w14:paraId="44202FF1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0F1EA555" w14:textId="77777777">
        <w:tc>
          <w:tcPr>
            <w:tcW w:w="6202" w:type="dxa"/>
            <w:vAlign w:val="center"/>
          </w:tcPr>
          <w:p w14:paraId="1265FBE9" w14:textId="77777777" w:rsidR="00F41B34" w:rsidRDefault="00E37501">
            <w:pPr>
              <w:pStyle w:val="P68B1DB1-Navaden3"/>
              <w:spacing w:after="0" w:line="288" w:lineRule="auto"/>
            </w:pPr>
            <w:r>
              <w:t>Proactivity of the student.</w:t>
            </w:r>
          </w:p>
        </w:tc>
        <w:tc>
          <w:tcPr>
            <w:tcW w:w="2870" w:type="dxa"/>
            <w:vAlign w:val="center"/>
          </w:tcPr>
          <w:p w14:paraId="6D7DD343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  <w:tr w:rsidR="00F41B34" w14:paraId="68F56B9E" w14:textId="77777777">
        <w:tc>
          <w:tcPr>
            <w:tcW w:w="6202" w:type="dxa"/>
            <w:vAlign w:val="center"/>
          </w:tcPr>
          <w:p w14:paraId="1347F2D5" w14:textId="5E8C5748" w:rsidR="00F41B34" w:rsidRDefault="00E37501">
            <w:pPr>
              <w:pStyle w:val="P68B1DB1-Navaden3"/>
              <w:spacing w:after="0" w:line="288" w:lineRule="auto"/>
            </w:pPr>
            <w:r>
              <w:t>Following the guidance of the (co) mentor.</w:t>
            </w:r>
          </w:p>
        </w:tc>
        <w:tc>
          <w:tcPr>
            <w:tcW w:w="2870" w:type="dxa"/>
            <w:vAlign w:val="center"/>
          </w:tcPr>
          <w:p w14:paraId="4A3B88A1" w14:textId="77777777" w:rsidR="00F41B34" w:rsidRDefault="00E37501">
            <w:pPr>
              <w:pStyle w:val="P68B1DB1-Navaden3"/>
              <w:spacing w:after="0" w:line="288" w:lineRule="auto"/>
            </w:pPr>
            <w:r>
              <w:t xml:space="preserve">1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2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3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 4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  <w:r>
              <w:t xml:space="preserve"> 5 </w:t>
            </w:r>
            <w:r>
              <w:fldChar w:fldCharType="begin">
                <w:ffData>
                  <w:name w:val="Potrditev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50E6">
              <w:fldChar w:fldCharType="separate"/>
            </w:r>
            <w:r>
              <w:fldChar w:fldCharType="end"/>
            </w:r>
          </w:p>
        </w:tc>
      </w:tr>
    </w:tbl>
    <w:p w14:paraId="15A1B309" w14:textId="7ADA2647" w:rsidR="00F41B34" w:rsidRDefault="00F41B34">
      <w:pPr>
        <w:spacing w:after="0" w:line="288" w:lineRule="auto"/>
        <w:ind w:left="360"/>
        <w:jc w:val="both"/>
        <w:rPr>
          <w:rFonts w:ascii="Times New Roman" w:eastAsia="SimSun" w:hAnsi="Times New Roman"/>
        </w:rPr>
      </w:pPr>
    </w:p>
    <w:p w14:paraId="37710241" w14:textId="77777777" w:rsidR="00F41B34" w:rsidRDefault="00F41B34">
      <w:pPr>
        <w:spacing w:after="0" w:line="288" w:lineRule="auto"/>
        <w:rPr>
          <w:rFonts w:ascii="Times New Roman" w:eastAsia="SimSun" w:hAnsi="Times New Roman"/>
          <w:b/>
        </w:rPr>
      </w:pPr>
    </w:p>
    <w:p w14:paraId="05703F40" w14:textId="75D58E7B" w:rsidR="00F41B34" w:rsidRDefault="00E37501">
      <w:pPr>
        <w:pStyle w:val="P68B1DB1-Navaden4"/>
        <w:spacing w:after="0" w:line="288" w:lineRule="auto"/>
      </w:pPr>
      <w:r>
        <w:t>Statement of the mentor and co-mentor:</w:t>
      </w:r>
    </w:p>
    <w:p w14:paraId="3E37203D" w14:textId="30199ACA" w:rsidR="00F41B34" w:rsidRDefault="00E37501">
      <w:pPr>
        <w:pStyle w:val="P68B1DB1-Navaden1"/>
        <w:spacing w:after="0" w:line="240" w:lineRule="auto"/>
        <w:ind w:right="-1"/>
      </w:pPr>
      <w:r>
        <w:t>We declare that the doctoral dissertation meets the requirements of the study programme and the valid regulations on doctoral studies</w:t>
      </w:r>
      <w:r w:rsidR="004C7D61">
        <w:t>,</w:t>
      </w:r>
      <w:r>
        <w:t xml:space="preserve"> and is suitable for defense. </w:t>
      </w:r>
    </w:p>
    <w:p w14:paraId="63DCA185" w14:textId="77777777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p w14:paraId="222D5198" w14:textId="77777777" w:rsidR="00F41B34" w:rsidRDefault="00F41B34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10581" w:type="dxa"/>
        <w:tblInd w:w="-108" w:type="dxa"/>
        <w:tblLook w:val="04A0" w:firstRow="1" w:lastRow="0" w:firstColumn="1" w:lastColumn="0" w:noHBand="0" w:noVBand="1"/>
      </w:tblPr>
      <w:tblGrid>
        <w:gridCol w:w="9591"/>
        <w:gridCol w:w="236"/>
        <w:gridCol w:w="754"/>
      </w:tblGrid>
      <w:tr w:rsidR="00F41B34" w14:paraId="4B70DEA5" w14:textId="77777777">
        <w:tc>
          <w:tcPr>
            <w:tcW w:w="9591" w:type="dxa"/>
          </w:tcPr>
          <w:tbl>
            <w:tblPr>
              <w:tblW w:w="0" w:type="auto"/>
              <w:tblInd w:w="108" w:type="dxa"/>
              <w:tblLook w:val="04A0" w:firstRow="1" w:lastRow="0" w:firstColumn="1" w:lastColumn="0" w:noHBand="0" w:noVBand="1"/>
            </w:tblPr>
            <w:tblGrid>
              <w:gridCol w:w="957"/>
              <w:gridCol w:w="2989"/>
              <w:gridCol w:w="270"/>
              <w:gridCol w:w="1794"/>
              <w:gridCol w:w="2836"/>
            </w:tblGrid>
            <w:tr w:rsidR="00F41B34" w14:paraId="4438B693" w14:textId="77777777">
              <w:trPr>
                <w:trHeight w:val="340"/>
              </w:trPr>
              <w:tc>
                <w:tcPr>
                  <w:tcW w:w="957" w:type="dxa"/>
                  <w:shd w:val="clear" w:color="auto" w:fill="auto"/>
                  <w:vAlign w:val="center"/>
                </w:tcPr>
                <w:p w14:paraId="3FA00BBC" w14:textId="77777777" w:rsidR="00F41B34" w:rsidRDefault="00E37501">
                  <w:pPr>
                    <w:pStyle w:val="P68B1DB1-Navaden1"/>
                    <w:spacing w:after="0" w:line="240" w:lineRule="auto"/>
                    <w:ind w:left="-108"/>
                  </w:pPr>
                  <w:r>
                    <w:t>Date:</w:t>
                  </w:r>
                </w:p>
              </w:tc>
              <w:tc>
                <w:tcPr>
                  <w:tcW w:w="2989" w:type="dxa"/>
                  <w:tcBorders>
                    <w:bottom w:val="single" w:sz="4" w:space="0" w:color="auto"/>
                  </w:tcBorders>
                  <w:vAlign w:val="center"/>
                </w:tcPr>
                <w:p w14:paraId="79EF0B20" w14:textId="77777777" w:rsidR="00F41B34" w:rsidRDefault="00E37501">
                  <w:pPr>
                    <w:pStyle w:val="P68B1DB1-Navaden1"/>
                    <w:spacing w:after="0" w:line="240" w:lineRule="auto"/>
                  </w:pPr>
                  <w: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3" w:name="Besedilo26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  <w:bookmarkEnd w:id="3"/>
                </w:p>
              </w:tc>
              <w:tc>
                <w:tcPr>
                  <w:tcW w:w="270" w:type="dxa"/>
                  <w:vAlign w:val="center"/>
                </w:tcPr>
                <w:p w14:paraId="628AD70A" w14:textId="77777777" w:rsidR="00F41B34" w:rsidRDefault="00F41B34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794" w:type="dxa"/>
                  <w:vAlign w:val="center"/>
                </w:tcPr>
                <w:p w14:paraId="036883C3" w14:textId="0C0E220C" w:rsidR="00F41B34" w:rsidRDefault="00E37501">
                  <w:pPr>
                    <w:pStyle w:val="P68B1DB1-Navaden1"/>
                    <w:spacing w:after="0" w:line="240" w:lineRule="auto"/>
                  </w:pPr>
                  <w:r>
                    <w:t>Signature of the mentor:</w:t>
                  </w:r>
                </w:p>
              </w:tc>
              <w:tc>
                <w:tcPr>
                  <w:tcW w:w="2836" w:type="dxa"/>
                  <w:tcBorders>
                    <w:bottom w:val="single" w:sz="4" w:space="0" w:color="auto"/>
                  </w:tcBorders>
                  <w:vAlign w:val="center"/>
                </w:tcPr>
                <w:p w14:paraId="5B937D3F" w14:textId="77777777" w:rsidR="00F41B34" w:rsidRDefault="00F41B34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4EC0F354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B43B3C2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14:paraId="4F53F5F0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54" w:type="dxa"/>
          </w:tcPr>
          <w:p w14:paraId="630ED792" w14:textId="77777777" w:rsidR="00F41B34" w:rsidRDefault="00F41B3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4CCCD8B8" w14:textId="73FC0F5D" w:rsidR="00F41B34" w:rsidRDefault="00E37501">
      <w:pPr>
        <w:pStyle w:val="P68B1DB1-Navaden1"/>
        <w:spacing w:after="0" w:line="240" w:lineRule="auto"/>
        <w:jc w:val="right"/>
      </w:pPr>
      <w:r>
        <w:t>Signature of the co-mentor: __________________________</w:t>
      </w:r>
    </w:p>
    <w:sectPr w:rsidR="00F41B34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BF3C6" w14:textId="77777777" w:rsidR="006950E6" w:rsidRDefault="006950E6">
      <w:pPr>
        <w:spacing w:after="0" w:line="240" w:lineRule="auto"/>
      </w:pPr>
      <w:r>
        <w:separator/>
      </w:r>
    </w:p>
  </w:endnote>
  <w:endnote w:type="continuationSeparator" w:id="0">
    <w:p w14:paraId="3FE6E631" w14:textId="77777777" w:rsidR="006950E6" w:rsidRDefault="00695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783708"/>
      <w:docPartObj>
        <w:docPartGallery w:val="Page Numbers (Bottom of Page)"/>
        <w:docPartUnique/>
      </w:docPartObj>
    </w:sdtPr>
    <w:sdtEndPr/>
    <w:sdtContent>
      <w:p w14:paraId="008535AB" w14:textId="77777777" w:rsidR="00F41B34" w:rsidRDefault="00E37501">
        <w:pPr>
          <w:pStyle w:val="P68B1DB1-Nog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658D">
          <w:rPr>
            <w:noProof/>
          </w:rPr>
          <w:t>2</w:t>
        </w:r>
        <w:r>
          <w:fldChar w:fldCharType="end"/>
        </w:r>
      </w:p>
    </w:sdtContent>
  </w:sdt>
  <w:p w14:paraId="11689D5E" w14:textId="77777777" w:rsidR="00F41B34" w:rsidRDefault="00F41B3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0527114"/>
      <w:docPartObj>
        <w:docPartGallery w:val="Page Numbers (Bottom of Page)"/>
        <w:docPartUnique/>
      </w:docPartObj>
    </w:sdtPr>
    <w:sdtEndPr/>
    <w:sdtContent>
      <w:p w14:paraId="48DB8B02" w14:textId="77777777" w:rsidR="00F41B34" w:rsidRDefault="00E37501">
        <w:pPr>
          <w:pStyle w:val="P68B1DB1-Nog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658D">
          <w:rPr>
            <w:noProof/>
          </w:rPr>
          <w:t>1</w:t>
        </w:r>
        <w:r>
          <w:fldChar w:fldCharType="end"/>
        </w:r>
      </w:p>
    </w:sdtContent>
  </w:sdt>
  <w:p w14:paraId="2970A2A5" w14:textId="77777777" w:rsidR="00F41B34" w:rsidRDefault="00F41B3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0C0FE" w14:textId="77777777" w:rsidR="006950E6" w:rsidRDefault="006950E6">
      <w:pPr>
        <w:spacing w:after="0" w:line="240" w:lineRule="auto"/>
      </w:pPr>
      <w:r>
        <w:separator/>
      </w:r>
    </w:p>
  </w:footnote>
  <w:footnote w:type="continuationSeparator" w:id="0">
    <w:p w14:paraId="6AA69953" w14:textId="77777777" w:rsidR="006950E6" w:rsidRDefault="006950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B9EB5" w14:textId="77777777" w:rsidR="00F41B34" w:rsidRDefault="00E37501">
    <w:pPr>
      <w:pStyle w:val="Glav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89C8786" wp14:editId="580801AF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636466B0"/>
    <w:lvl w:ilvl="0" w:tplc="E3E8BFC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9UBJYVz7dBQVTo5kg19J6NfkFz+pirs6uvAnRe7Et+/P/Jy3qLra05TFAm/exmoXmZU6KEvnFy5MiSWJlfkSQg==" w:salt="1eexG7xLqm3Dr8J+FBACk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7CwMLC0tDA3MDZS0lEKTi0uzszPAykwqQUAlP9DtCwAAAA="/>
  </w:docVars>
  <w:rsids>
    <w:rsidRoot w:val="003E0842"/>
    <w:rsid w:val="00012417"/>
    <w:rsid w:val="00054E2B"/>
    <w:rsid w:val="000B0509"/>
    <w:rsid w:val="00137CB4"/>
    <w:rsid w:val="00140548"/>
    <w:rsid w:val="00145570"/>
    <w:rsid w:val="001520A0"/>
    <w:rsid w:val="00153A96"/>
    <w:rsid w:val="001917F7"/>
    <w:rsid w:val="00192CD7"/>
    <w:rsid w:val="001C658D"/>
    <w:rsid w:val="001D465C"/>
    <w:rsid w:val="001E77BC"/>
    <w:rsid w:val="001F14AF"/>
    <w:rsid w:val="001F1B31"/>
    <w:rsid w:val="00200814"/>
    <w:rsid w:val="0020642C"/>
    <w:rsid w:val="0022377E"/>
    <w:rsid w:val="00274294"/>
    <w:rsid w:val="00295B88"/>
    <w:rsid w:val="002A69AC"/>
    <w:rsid w:val="002A7361"/>
    <w:rsid w:val="003164C0"/>
    <w:rsid w:val="003459BD"/>
    <w:rsid w:val="003C100C"/>
    <w:rsid w:val="003D5AA0"/>
    <w:rsid w:val="003E0842"/>
    <w:rsid w:val="003E687E"/>
    <w:rsid w:val="00407BBE"/>
    <w:rsid w:val="004B4ED5"/>
    <w:rsid w:val="004C7D61"/>
    <w:rsid w:val="004E56C3"/>
    <w:rsid w:val="004F7F46"/>
    <w:rsid w:val="00526BDF"/>
    <w:rsid w:val="00581B56"/>
    <w:rsid w:val="00615E02"/>
    <w:rsid w:val="0062187B"/>
    <w:rsid w:val="006950E6"/>
    <w:rsid w:val="006A01D1"/>
    <w:rsid w:val="006A6CBD"/>
    <w:rsid w:val="006D68AC"/>
    <w:rsid w:val="006F25EF"/>
    <w:rsid w:val="006F3581"/>
    <w:rsid w:val="00737EF1"/>
    <w:rsid w:val="0074754B"/>
    <w:rsid w:val="00753FCA"/>
    <w:rsid w:val="00791328"/>
    <w:rsid w:val="00797D8D"/>
    <w:rsid w:val="007A1AEF"/>
    <w:rsid w:val="00806BF6"/>
    <w:rsid w:val="00851F39"/>
    <w:rsid w:val="00941691"/>
    <w:rsid w:val="00960F5D"/>
    <w:rsid w:val="0096141A"/>
    <w:rsid w:val="009C6A95"/>
    <w:rsid w:val="00A5637B"/>
    <w:rsid w:val="00AB44E6"/>
    <w:rsid w:val="00AC4988"/>
    <w:rsid w:val="00AD406E"/>
    <w:rsid w:val="00B00F9F"/>
    <w:rsid w:val="00B80376"/>
    <w:rsid w:val="00BB27B2"/>
    <w:rsid w:val="00C05133"/>
    <w:rsid w:val="00C72DA7"/>
    <w:rsid w:val="00CD1EC5"/>
    <w:rsid w:val="00CD27BF"/>
    <w:rsid w:val="00CE0DF9"/>
    <w:rsid w:val="00D024E4"/>
    <w:rsid w:val="00D45189"/>
    <w:rsid w:val="00D97F27"/>
    <w:rsid w:val="00DC1833"/>
    <w:rsid w:val="00DE6775"/>
    <w:rsid w:val="00E37501"/>
    <w:rsid w:val="00E54BFC"/>
    <w:rsid w:val="00E702AE"/>
    <w:rsid w:val="00E83A3D"/>
    <w:rsid w:val="00EC2513"/>
    <w:rsid w:val="00F41B34"/>
    <w:rsid w:val="00F83FD3"/>
    <w:rsid w:val="00F8689A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84BD63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kern w:val="32"/>
      <w:sz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i/>
      <w:sz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sz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i/>
      <w:sz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sz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kern w:val="32"/>
      <w:sz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i/>
      <w:sz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sz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sz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i/>
      <w:sz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sz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sz w:val="18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kern w:val="28"/>
      <w:sz w:val="32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kern w:val="28"/>
      <w:sz w:val="32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</w:rPr>
  </w:style>
  <w:style w:type="character" w:styleId="Krepko">
    <w:name w:val="Strong"/>
    <w:qFormat/>
    <w:rsid w:val="003E0842"/>
    <w:rPr>
      <w:b/>
    </w:rPr>
  </w:style>
  <w:style w:type="character" w:styleId="Poudarek">
    <w:name w:val="Emphasis"/>
    <w:qFormat/>
    <w:rsid w:val="003E0842"/>
    <w:rPr>
      <w:i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sz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paragraph" w:customStyle="1" w:styleId="P68B1DB1-Navaden1">
    <w:name w:val="P68B1DB1-Navaden1"/>
    <w:basedOn w:val="Navaden"/>
    <w:rPr>
      <w:rFonts w:ascii="Times New Roman" w:hAnsi="Times New Roman"/>
    </w:rPr>
  </w:style>
  <w:style w:type="paragraph" w:customStyle="1" w:styleId="P68B1DB1-Navaden2">
    <w:name w:val="P68B1DB1-Navaden2"/>
    <w:basedOn w:val="Navaden"/>
    <w:rPr>
      <w:rFonts w:ascii="Times New Roman" w:hAnsi="Times New Roman"/>
      <w:b/>
    </w:rPr>
  </w:style>
  <w:style w:type="paragraph" w:customStyle="1" w:styleId="P68B1DB1-Navaden3">
    <w:name w:val="P68B1DB1-Navaden3"/>
    <w:basedOn w:val="Navaden"/>
    <w:rPr>
      <w:rFonts w:ascii="Times New Roman" w:eastAsia="SimSun" w:hAnsi="Times New Roman"/>
    </w:rPr>
  </w:style>
  <w:style w:type="paragraph" w:customStyle="1" w:styleId="P68B1DB1-Navaden4">
    <w:name w:val="P68B1DB1-Navaden4"/>
    <w:basedOn w:val="Navaden"/>
    <w:rPr>
      <w:rFonts w:ascii="Times New Roman" w:eastAsia="SimSun" w:hAnsi="Times New Roman"/>
      <w:b/>
    </w:rPr>
  </w:style>
  <w:style w:type="paragraph" w:customStyle="1" w:styleId="P68B1DB1-Noga5">
    <w:name w:val="P68B1DB1-Noga5"/>
    <w:basedOn w:val="Nog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7B3EB-A7E3-4F51-B331-1D3BA5D8B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39</Words>
  <Characters>2957</Characters>
  <Application>Microsoft Office Word</Application>
  <DocSecurity>0</DocSecurity>
  <Lines>164</Lines>
  <Paragraphs>12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2</cp:revision>
  <dcterms:created xsi:type="dcterms:W3CDTF">2021-10-08T10:27:00Z</dcterms:created>
  <dcterms:modified xsi:type="dcterms:W3CDTF">2023-12-0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658e8fcf5c3c68342812c1619a116f2574d054523e8e22ea51cac3a5a48521</vt:lpwstr>
  </property>
</Properties>
</file>